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enaida Calde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nai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de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6 North Campbell Avenue, Chicago, IL, USA Chicago 606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rr9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479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dile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